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E2C8D2" w14:textId="77777777" w:rsidR="00FD20E4" w:rsidRDefault="00FD20E4">
      <w:pPr>
        <w:rPr>
          <w:sz w:val="16"/>
          <w:szCs w:val="16"/>
          <w:lang w:val="en-US"/>
        </w:rPr>
        <w:sectPr w:rsidR="00FD20E4" w:rsidSect="00A85A91">
          <w:headerReference w:type="default" r:id="rId7"/>
          <w:footerReference w:type="default" r:id="rId8"/>
          <w:type w:val="continuous"/>
          <w:pgSz w:w="12240" w:h="15840" w:code="1"/>
          <w:pgMar w:top="720" w:right="720" w:bottom="720" w:left="720" w:header="709" w:footer="193" w:gutter="0"/>
          <w:cols w:space="708"/>
          <w:docGrid w:linePitch="360"/>
        </w:sectPr>
      </w:pPr>
    </w:p>
    <w:p w14:paraId="6BE2C8D3" w14:textId="77777777" w:rsidR="0010381F" w:rsidRDefault="00FC34F4" w:rsidP="0010381F">
      <w:pPr>
        <w:jc w:val="center"/>
        <w:rPr>
          <w:rFonts w:ascii="Verdana" w:hAnsi="Verdana"/>
        </w:rPr>
      </w:pPr>
      <w:r>
        <w:rPr>
          <w:rFonts w:ascii="Verdana" w:hAnsi="Verdana"/>
          <w:b/>
          <w:u w:val="single"/>
        </w:rPr>
        <w:t>WorkingNB</w:t>
      </w:r>
      <w:r w:rsidR="008A6408">
        <w:rPr>
          <w:rFonts w:ascii="Verdana" w:hAnsi="Verdana"/>
          <w:b/>
          <w:u w:val="single"/>
        </w:rPr>
        <w:t xml:space="preserve"> AT Order Summary Sheet</w:t>
      </w:r>
    </w:p>
    <w:p w14:paraId="6BE2C8D4" w14:textId="77777777" w:rsidR="008A6408" w:rsidRDefault="008A6408" w:rsidP="0010381F">
      <w:pPr>
        <w:jc w:val="center"/>
        <w:rPr>
          <w:rFonts w:ascii="Verdana" w:hAnsi="Verdana"/>
        </w:rPr>
      </w:pPr>
    </w:p>
    <w:tbl>
      <w:tblPr>
        <w:tblW w:w="10915" w:type="dxa"/>
        <w:tblInd w:w="-60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696"/>
        <w:gridCol w:w="4215"/>
        <w:gridCol w:w="708"/>
        <w:gridCol w:w="1052"/>
        <w:gridCol w:w="3244"/>
      </w:tblGrid>
      <w:tr w:rsidR="008A6408" w:rsidRPr="0091519C" w14:paraId="6BE2C8DF" w14:textId="77777777" w:rsidTr="00A937B5">
        <w:trPr>
          <w:trHeight w:val="736"/>
        </w:trPr>
        <w:tc>
          <w:tcPr>
            <w:tcW w:w="169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6BE2C8D5" w14:textId="77777777" w:rsidR="008A6408" w:rsidRPr="0091519C" w:rsidRDefault="008A6408" w:rsidP="0091519C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  <w:p w14:paraId="6BE2C8D6" w14:textId="77777777" w:rsidR="008A6408" w:rsidRPr="0091519C" w:rsidRDefault="008A6408" w:rsidP="0091519C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91519C">
              <w:rPr>
                <w:rFonts w:ascii="Verdana" w:hAnsi="Verdana"/>
                <w:b/>
                <w:sz w:val="20"/>
                <w:szCs w:val="20"/>
              </w:rPr>
              <w:t>Item Name</w:t>
            </w:r>
          </w:p>
        </w:tc>
        <w:tc>
          <w:tcPr>
            <w:tcW w:w="421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6BE2C8D7" w14:textId="77777777" w:rsidR="008A6408" w:rsidRPr="0091519C" w:rsidRDefault="008A6408" w:rsidP="0091519C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  <w:p w14:paraId="6BE2C8D8" w14:textId="77777777" w:rsidR="008A6408" w:rsidRPr="0091519C" w:rsidRDefault="008A6408" w:rsidP="0091519C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91519C">
              <w:rPr>
                <w:rFonts w:ascii="Verdana" w:hAnsi="Verdana"/>
                <w:b/>
                <w:sz w:val="20"/>
                <w:szCs w:val="20"/>
              </w:rPr>
              <w:t>Description</w:t>
            </w:r>
          </w:p>
        </w:tc>
        <w:tc>
          <w:tcPr>
            <w:tcW w:w="70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6BE2C8D9" w14:textId="77777777" w:rsidR="008A6408" w:rsidRPr="0091519C" w:rsidRDefault="008A6408" w:rsidP="0091519C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  <w:p w14:paraId="6BE2C8DA" w14:textId="77777777" w:rsidR="008A6408" w:rsidRPr="0091519C" w:rsidRDefault="008A6408" w:rsidP="0091519C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91519C">
              <w:rPr>
                <w:rFonts w:ascii="Verdana" w:hAnsi="Verdana"/>
                <w:b/>
                <w:sz w:val="20"/>
                <w:szCs w:val="20"/>
              </w:rPr>
              <w:t>Qty</w:t>
            </w:r>
          </w:p>
        </w:tc>
        <w:tc>
          <w:tcPr>
            <w:tcW w:w="105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6BE2C8DB" w14:textId="77777777" w:rsidR="008A6408" w:rsidRPr="0091519C" w:rsidRDefault="008A6408" w:rsidP="0091519C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  <w:p w14:paraId="6BE2C8DC" w14:textId="78CDEA5A" w:rsidR="008A6408" w:rsidRPr="0091519C" w:rsidRDefault="008A6408" w:rsidP="00A61608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91519C">
              <w:rPr>
                <w:rFonts w:ascii="Verdana" w:hAnsi="Verdana"/>
                <w:b/>
                <w:sz w:val="20"/>
                <w:szCs w:val="20"/>
              </w:rPr>
              <w:t>Cost</w:t>
            </w:r>
          </w:p>
        </w:tc>
        <w:tc>
          <w:tcPr>
            <w:tcW w:w="324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6BE2C8DD" w14:textId="77777777" w:rsidR="008A6408" w:rsidRPr="0091519C" w:rsidRDefault="008A6408" w:rsidP="0091519C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  <w:p w14:paraId="6BE2C8DE" w14:textId="77777777" w:rsidR="008A6408" w:rsidRPr="0091519C" w:rsidRDefault="008A6408" w:rsidP="0091519C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91519C">
              <w:rPr>
                <w:rFonts w:ascii="Verdana" w:hAnsi="Verdana"/>
                <w:b/>
                <w:sz w:val="20"/>
                <w:szCs w:val="20"/>
              </w:rPr>
              <w:t>Remarks/Others</w:t>
            </w:r>
          </w:p>
        </w:tc>
      </w:tr>
      <w:tr w:rsidR="00822759" w:rsidRPr="00822759" w14:paraId="6BE2C8E5" w14:textId="77777777" w:rsidTr="00A937B5">
        <w:trPr>
          <w:trHeight w:val="406"/>
        </w:trPr>
        <w:tc>
          <w:tcPr>
            <w:tcW w:w="1696" w:type="dxa"/>
            <w:tcBorders>
              <w:top w:val="single" w:sz="12" w:space="0" w:color="auto"/>
            </w:tcBorders>
            <w:shd w:val="clear" w:color="auto" w:fill="auto"/>
          </w:tcPr>
          <w:p w14:paraId="6BE2C8E0" w14:textId="069D5633" w:rsidR="00822759" w:rsidRPr="00822759" w:rsidRDefault="00822759" w:rsidP="00937731">
            <w:pPr>
              <w:jc w:val="center"/>
              <w:rPr>
                <w:rFonts w:ascii="Verdana" w:hAnsi="Verdana"/>
                <w:sz w:val="20"/>
                <w:szCs w:val="20"/>
                <w:lang w:val="fr-CA"/>
              </w:rPr>
            </w:pPr>
            <w:permStart w:id="2144169147" w:edGrp="everyone" w:colFirst="0" w:colLast="0"/>
            <w:permStart w:id="1393054920" w:edGrp="everyone" w:colFirst="1" w:colLast="1"/>
            <w:permStart w:id="1908744760" w:edGrp="everyone" w:colFirst="2" w:colLast="2"/>
            <w:permStart w:id="182088197" w:edGrp="everyone" w:colFirst="3" w:colLast="3"/>
            <w:permStart w:id="157024909" w:edGrp="everyone" w:colFirst="4" w:colLast="4"/>
          </w:p>
        </w:tc>
        <w:tc>
          <w:tcPr>
            <w:tcW w:w="4215" w:type="dxa"/>
            <w:tcBorders>
              <w:top w:val="single" w:sz="12" w:space="0" w:color="auto"/>
            </w:tcBorders>
            <w:shd w:val="clear" w:color="auto" w:fill="auto"/>
          </w:tcPr>
          <w:p w14:paraId="6BE2C8E1" w14:textId="6A184A5C" w:rsidR="00822759" w:rsidRPr="00822759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12" w:space="0" w:color="auto"/>
            </w:tcBorders>
            <w:shd w:val="clear" w:color="auto" w:fill="auto"/>
          </w:tcPr>
          <w:p w14:paraId="6BE2C8E2" w14:textId="37710A1A" w:rsidR="00822759" w:rsidRPr="00822759" w:rsidRDefault="00822759" w:rsidP="00937731">
            <w:pPr>
              <w:tabs>
                <w:tab w:val="center" w:pos="246"/>
              </w:tabs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52" w:type="dxa"/>
            <w:tcBorders>
              <w:top w:val="single" w:sz="12" w:space="0" w:color="auto"/>
            </w:tcBorders>
            <w:shd w:val="clear" w:color="auto" w:fill="auto"/>
          </w:tcPr>
          <w:p w14:paraId="6BE2C8E3" w14:textId="7CE3DB0D" w:rsidR="00822759" w:rsidRPr="00822759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244" w:type="dxa"/>
            <w:tcBorders>
              <w:top w:val="single" w:sz="12" w:space="0" w:color="auto"/>
            </w:tcBorders>
            <w:shd w:val="clear" w:color="auto" w:fill="auto"/>
          </w:tcPr>
          <w:p w14:paraId="6BE2C8E4" w14:textId="720B52B6" w:rsidR="00822759" w:rsidRPr="00822759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822759" w:rsidRPr="006C5518" w14:paraId="6BE2C8EB" w14:textId="77777777" w:rsidTr="00A937B5">
        <w:trPr>
          <w:trHeight w:val="406"/>
        </w:trPr>
        <w:tc>
          <w:tcPr>
            <w:tcW w:w="1696" w:type="dxa"/>
            <w:shd w:val="clear" w:color="auto" w:fill="auto"/>
          </w:tcPr>
          <w:p w14:paraId="6BE2C8E6" w14:textId="299897B0" w:rsidR="00822759" w:rsidRPr="00835780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  <w:permStart w:id="1252997345" w:edGrp="everyone" w:colFirst="0" w:colLast="0"/>
            <w:permStart w:id="267871322" w:edGrp="everyone" w:colFirst="1" w:colLast="1"/>
            <w:permStart w:id="2134064191" w:edGrp="everyone" w:colFirst="2" w:colLast="2"/>
            <w:permStart w:id="190262391" w:edGrp="everyone" w:colFirst="3" w:colLast="3"/>
            <w:permStart w:id="416950531" w:edGrp="everyone" w:colFirst="4" w:colLast="4"/>
            <w:permEnd w:id="2144169147"/>
            <w:permEnd w:id="1393054920"/>
            <w:permEnd w:id="1908744760"/>
            <w:permEnd w:id="182088197"/>
            <w:permEnd w:id="157024909"/>
          </w:p>
        </w:tc>
        <w:tc>
          <w:tcPr>
            <w:tcW w:w="4215" w:type="dxa"/>
            <w:shd w:val="clear" w:color="auto" w:fill="auto"/>
          </w:tcPr>
          <w:p w14:paraId="6BE2C8E7" w14:textId="1E4DCC05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6BE2C8E8" w14:textId="79FA9C5E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52" w:type="dxa"/>
            <w:shd w:val="clear" w:color="auto" w:fill="auto"/>
          </w:tcPr>
          <w:p w14:paraId="6BE2C8E9" w14:textId="0B365DA8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244" w:type="dxa"/>
            <w:shd w:val="clear" w:color="auto" w:fill="auto"/>
          </w:tcPr>
          <w:p w14:paraId="6BE2C8EA" w14:textId="5D009255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822759" w:rsidRPr="006C5518" w14:paraId="6BE2C8F1" w14:textId="77777777" w:rsidTr="00A937B5">
        <w:trPr>
          <w:trHeight w:val="406"/>
        </w:trPr>
        <w:tc>
          <w:tcPr>
            <w:tcW w:w="1696" w:type="dxa"/>
            <w:shd w:val="clear" w:color="auto" w:fill="auto"/>
          </w:tcPr>
          <w:p w14:paraId="6BE2C8EC" w14:textId="74C6B141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  <w:permStart w:id="319686139" w:edGrp="everyone" w:colFirst="0" w:colLast="0"/>
            <w:permStart w:id="44909665" w:edGrp="everyone" w:colFirst="1" w:colLast="1"/>
            <w:permStart w:id="693329797" w:edGrp="everyone" w:colFirst="2" w:colLast="2"/>
            <w:permStart w:id="282137888" w:edGrp="everyone" w:colFirst="3" w:colLast="3"/>
            <w:permStart w:id="1898727978" w:edGrp="everyone" w:colFirst="4" w:colLast="4"/>
            <w:permEnd w:id="1252997345"/>
            <w:permEnd w:id="267871322"/>
            <w:permEnd w:id="2134064191"/>
            <w:permEnd w:id="190262391"/>
            <w:permEnd w:id="416950531"/>
          </w:p>
        </w:tc>
        <w:tc>
          <w:tcPr>
            <w:tcW w:w="4215" w:type="dxa"/>
            <w:shd w:val="clear" w:color="auto" w:fill="auto"/>
          </w:tcPr>
          <w:p w14:paraId="6BE2C8ED" w14:textId="664EB6C6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6BE2C8EE" w14:textId="28BF20B9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52" w:type="dxa"/>
            <w:shd w:val="clear" w:color="auto" w:fill="auto"/>
          </w:tcPr>
          <w:p w14:paraId="6BE2C8EF" w14:textId="3F2AC184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244" w:type="dxa"/>
            <w:shd w:val="clear" w:color="auto" w:fill="auto"/>
          </w:tcPr>
          <w:p w14:paraId="6BE2C8F0" w14:textId="5DFFF36F" w:rsidR="00CD23E3" w:rsidRPr="006C5518" w:rsidRDefault="00CD23E3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822759" w:rsidRPr="006C5518" w14:paraId="6BE2C8F7" w14:textId="77777777" w:rsidTr="00A937B5">
        <w:trPr>
          <w:trHeight w:val="406"/>
        </w:trPr>
        <w:tc>
          <w:tcPr>
            <w:tcW w:w="1696" w:type="dxa"/>
            <w:shd w:val="clear" w:color="auto" w:fill="auto"/>
          </w:tcPr>
          <w:p w14:paraId="6BE2C8F2" w14:textId="3B2887BB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  <w:permStart w:id="1373111711" w:edGrp="everyone" w:colFirst="0" w:colLast="0"/>
            <w:permStart w:id="95223877" w:edGrp="everyone" w:colFirst="1" w:colLast="1"/>
            <w:permStart w:id="484145504" w:edGrp="everyone" w:colFirst="2" w:colLast="2"/>
            <w:permStart w:id="1056779037" w:edGrp="everyone" w:colFirst="3" w:colLast="3"/>
            <w:permStart w:id="54211637" w:edGrp="everyone" w:colFirst="4" w:colLast="4"/>
            <w:permEnd w:id="319686139"/>
            <w:permEnd w:id="44909665"/>
            <w:permEnd w:id="693329797"/>
            <w:permEnd w:id="282137888"/>
            <w:permEnd w:id="1898727978"/>
          </w:p>
        </w:tc>
        <w:tc>
          <w:tcPr>
            <w:tcW w:w="4215" w:type="dxa"/>
            <w:shd w:val="clear" w:color="auto" w:fill="auto"/>
          </w:tcPr>
          <w:p w14:paraId="6BE2C8F3" w14:textId="570D7AB0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6BE2C8F4" w14:textId="3E100BCC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52" w:type="dxa"/>
            <w:shd w:val="clear" w:color="auto" w:fill="auto"/>
          </w:tcPr>
          <w:p w14:paraId="6BE2C8F5" w14:textId="3F310805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244" w:type="dxa"/>
            <w:shd w:val="clear" w:color="auto" w:fill="auto"/>
          </w:tcPr>
          <w:p w14:paraId="6BE2C8F6" w14:textId="058AF6F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822759" w:rsidRPr="006C5518" w14:paraId="6BE2C8FD" w14:textId="77777777" w:rsidTr="00A937B5">
        <w:trPr>
          <w:trHeight w:val="406"/>
        </w:trPr>
        <w:tc>
          <w:tcPr>
            <w:tcW w:w="1696" w:type="dxa"/>
            <w:shd w:val="clear" w:color="auto" w:fill="auto"/>
          </w:tcPr>
          <w:p w14:paraId="6BE2C8F8" w14:textId="5B1E0F3C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  <w:permStart w:id="1225134639" w:edGrp="everyone" w:colFirst="0" w:colLast="0"/>
            <w:permStart w:id="1430003999" w:edGrp="everyone" w:colFirst="1" w:colLast="1"/>
            <w:permStart w:id="1354573397" w:edGrp="everyone" w:colFirst="2" w:colLast="2"/>
            <w:permStart w:id="339225309" w:edGrp="everyone" w:colFirst="3" w:colLast="3"/>
            <w:permStart w:id="443177463" w:edGrp="everyone" w:colFirst="4" w:colLast="4"/>
            <w:permEnd w:id="1373111711"/>
            <w:permEnd w:id="95223877"/>
            <w:permEnd w:id="484145504"/>
            <w:permEnd w:id="1056779037"/>
            <w:permEnd w:id="54211637"/>
          </w:p>
        </w:tc>
        <w:tc>
          <w:tcPr>
            <w:tcW w:w="4215" w:type="dxa"/>
            <w:shd w:val="clear" w:color="auto" w:fill="auto"/>
          </w:tcPr>
          <w:p w14:paraId="6BE2C8F9" w14:textId="0217838B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6BE2C8FA" w14:textId="1B7F6D22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52" w:type="dxa"/>
            <w:shd w:val="clear" w:color="auto" w:fill="auto"/>
          </w:tcPr>
          <w:p w14:paraId="6BE2C8FB" w14:textId="217AE10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244" w:type="dxa"/>
            <w:shd w:val="clear" w:color="auto" w:fill="auto"/>
          </w:tcPr>
          <w:p w14:paraId="6BE2C8FC" w14:textId="1CEBE9F3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822759" w:rsidRPr="006C5518" w14:paraId="6BE2C903" w14:textId="77777777" w:rsidTr="00A937B5">
        <w:trPr>
          <w:trHeight w:val="406"/>
        </w:trPr>
        <w:tc>
          <w:tcPr>
            <w:tcW w:w="1696" w:type="dxa"/>
            <w:shd w:val="clear" w:color="auto" w:fill="auto"/>
          </w:tcPr>
          <w:p w14:paraId="6BE2C8FE" w14:textId="2DDCC96C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  <w:permStart w:id="792857180" w:edGrp="everyone" w:colFirst="0" w:colLast="0"/>
            <w:permStart w:id="1978416174" w:edGrp="everyone" w:colFirst="1" w:colLast="1"/>
            <w:permStart w:id="1085945890" w:edGrp="everyone" w:colFirst="2" w:colLast="2"/>
            <w:permStart w:id="847541066" w:edGrp="everyone" w:colFirst="3" w:colLast="3"/>
            <w:permStart w:id="826484042" w:edGrp="everyone" w:colFirst="4" w:colLast="4"/>
            <w:permEnd w:id="1225134639"/>
            <w:permEnd w:id="1430003999"/>
            <w:permEnd w:id="1354573397"/>
            <w:permEnd w:id="339225309"/>
            <w:permEnd w:id="443177463"/>
          </w:p>
        </w:tc>
        <w:tc>
          <w:tcPr>
            <w:tcW w:w="4215" w:type="dxa"/>
            <w:shd w:val="clear" w:color="auto" w:fill="auto"/>
          </w:tcPr>
          <w:p w14:paraId="6BE2C8FF" w14:textId="248217EE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6BE2C900" w14:textId="280A0C2E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52" w:type="dxa"/>
            <w:shd w:val="clear" w:color="auto" w:fill="auto"/>
          </w:tcPr>
          <w:p w14:paraId="6BE2C901" w14:textId="205CED58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244" w:type="dxa"/>
            <w:shd w:val="clear" w:color="auto" w:fill="auto"/>
          </w:tcPr>
          <w:p w14:paraId="6BE2C902" w14:textId="2B3B634B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822759" w:rsidRPr="006C5518" w14:paraId="6BE2C909" w14:textId="77777777" w:rsidTr="00A937B5">
        <w:trPr>
          <w:trHeight w:val="406"/>
        </w:trPr>
        <w:tc>
          <w:tcPr>
            <w:tcW w:w="1696" w:type="dxa"/>
            <w:shd w:val="clear" w:color="auto" w:fill="auto"/>
          </w:tcPr>
          <w:p w14:paraId="6BE2C904" w14:textId="6F2B9516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  <w:permStart w:id="1975127410" w:edGrp="everyone" w:colFirst="0" w:colLast="0"/>
            <w:permStart w:id="1231372630" w:edGrp="everyone" w:colFirst="1" w:colLast="1"/>
            <w:permStart w:id="585464417" w:edGrp="everyone" w:colFirst="2" w:colLast="2"/>
            <w:permStart w:id="1132753298" w:edGrp="everyone" w:colFirst="3" w:colLast="3"/>
            <w:permStart w:id="1885427340" w:edGrp="everyone" w:colFirst="4" w:colLast="4"/>
            <w:permEnd w:id="792857180"/>
            <w:permEnd w:id="1978416174"/>
            <w:permEnd w:id="1085945890"/>
            <w:permEnd w:id="847541066"/>
            <w:permEnd w:id="826484042"/>
          </w:p>
        </w:tc>
        <w:tc>
          <w:tcPr>
            <w:tcW w:w="4215" w:type="dxa"/>
            <w:shd w:val="clear" w:color="auto" w:fill="auto"/>
          </w:tcPr>
          <w:p w14:paraId="6BE2C905" w14:textId="76035F2E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6BE2C906" w14:textId="7A676104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52" w:type="dxa"/>
            <w:shd w:val="clear" w:color="auto" w:fill="auto"/>
          </w:tcPr>
          <w:p w14:paraId="6BE2C907" w14:textId="6B01D9A6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244" w:type="dxa"/>
            <w:shd w:val="clear" w:color="auto" w:fill="auto"/>
          </w:tcPr>
          <w:p w14:paraId="6BE2C908" w14:textId="4107B79B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822759" w:rsidRPr="006C5518" w14:paraId="6BE2C90F" w14:textId="77777777" w:rsidTr="00A937B5">
        <w:trPr>
          <w:trHeight w:val="406"/>
        </w:trPr>
        <w:tc>
          <w:tcPr>
            <w:tcW w:w="1696" w:type="dxa"/>
            <w:shd w:val="clear" w:color="auto" w:fill="auto"/>
          </w:tcPr>
          <w:p w14:paraId="6BE2C90A" w14:textId="6092C96A" w:rsidR="00822759" w:rsidRPr="006C5518" w:rsidRDefault="00822759" w:rsidP="00937731">
            <w:pPr>
              <w:pStyle w:val="BodyText3"/>
              <w:spacing w:before="60" w:line="276" w:lineRule="auto"/>
              <w:jc w:val="center"/>
              <w:rPr>
                <w:rFonts w:ascii="Verdana" w:hAnsi="Verdana"/>
                <w:lang w:val="en-CA"/>
              </w:rPr>
            </w:pPr>
            <w:permStart w:id="1346833720" w:edGrp="everyone" w:colFirst="0" w:colLast="0"/>
            <w:permStart w:id="749365022" w:edGrp="everyone" w:colFirst="1" w:colLast="1"/>
            <w:permStart w:id="1248534234" w:edGrp="everyone" w:colFirst="2" w:colLast="2"/>
            <w:permStart w:id="1110059388" w:edGrp="everyone" w:colFirst="3" w:colLast="3"/>
            <w:permStart w:id="68360653" w:edGrp="everyone" w:colFirst="4" w:colLast="4"/>
            <w:permEnd w:id="1975127410"/>
            <w:permEnd w:id="1231372630"/>
            <w:permEnd w:id="585464417"/>
            <w:permEnd w:id="1132753298"/>
            <w:permEnd w:id="1885427340"/>
          </w:p>
        </w:tc>
        <w:tc>
          <w:tcPr>
            <w:tcW w:w="4215" w:type="dxa"/>
            <w:shd w:val="clear" w:color="auto" w:fill="auto"/>
          </w:tcPr>
          <w:p w14:paraId="6BE2C90B" w14:textId="7A45CD42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6BE2C90C" w14:textId="62E05070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52" w:type="dxa"/>
            <w:shd w:val="clear" w:color="auto" w:fill="auto"/>
          </w:tcPr>
          <w:p w14:paraId="6BE2C90D" w14:textId="527AD571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244" w:type="dxa"/>
            <w:shd w:val="clear" w:color="auto" w:fill="auto"/>
          </w:tcPr>
          <w:p w14:paraId="6BE2C90E" w14:textId="4D5B3A73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822759" w:rsidRPr="006C5518" w14:paraId="6BE2C915" w14:textId="77777777" w:rsidTr="00A937B5">
        <w:trPr>
          <w:trHeight w:val="406"/>
        </w:trPr>
        <w:tc>
          <w:tcPr>
            <w:tcW w:w="1696" w:type="dxa"/>
            <w:shd w:val="clear" w:color="auto" w:fill="auto"/>
          </w:tcPr>
          <w:p w14:paraId="6BE2C910" w14:textId="44CC5DCB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  <w:permStart w:id="9925485" w:edGrp="everyone" w:colFirst="0" w:colLast="0"/>
            <w:permStart w:id="1821925541" w:edGrp="everyone" w:colFirst="1" w:colLast="1"/>
            <w:permStart w:id="339565724" w:edGrp="everyone" w:colFirst="2" w:colLast="2"/>
            <w:permStart w:id="9574737" w:edGrp="everyone" w:colFirst="3" w:colLast="3"/>
            <w:permStart w:id="574298837" w:edGrp="everyone" w:colFirst="4" w:colLast="4"/>
            <w:permEnd w:id="1346833720"/>
            <w:permEnd w:id="749365022"/>
            <w:permEnd w:id="1248534234"/>
            <w:permEnd w:id="1110059388"/>
            <w:permEnd w:id="68360653"/>
          </w:p>
        </w:tc>
        <w:tc>
          <w:tcPr>
            <w:tcW w:w="4215" w:type="dxa"/>
            <w:shd w:val="clear" w:color="auto" w:fill="auto"/>
          </w:tcPr>
          <w:p w14:paraId="6BE2C911" w14:textId="74695E4F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6BE2C912" w14:textId="0953F3FD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52" w:type="dxa"/>
            <w:shd w:val="clear" w:color="auto" w:fill="auto"/>
          </w:tcPr>
          <w:p w14:paraId="6BE2C913" w14:textId="74C3EAFA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244" w:type="dxa"/>
            <w:shd w:val="clear" w:color="auto" w:fill="auto"/>
          </w:tcPr>
          <w:p w14:paraId="6BE2C914" w14:textId="1B1A7042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822759" w:rsidRPr="006C5518" w14:paraId="6BE2C91B" w14:textId="77777777" w:rsidTr="00A937B5">
        <w:trPr>
          <w:trHeight w:val="406"/>
        </w:trPr>
        <w:tc>
          <w:tcPr>
            <w:tcW w:w="1696" w:type="dxa"/>
            <w:shd w:val="clear" w:color="auto" w:fill="auto"/>
          </w:tcPr>
          <w:p w14:paraId="6BE2C916" w14:textId="1D44C578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  <w:permStart w:id="67526805" w:edGrp="everyone" w:colFirst="0" w:colLast="0"/>
            <w:permStart w:id="1238238619" w:edGrp="everyone" w:colFirst="1" w:colLast="1"/>
            <w:permStart w:id="595270771" w:edGrp="everyone" w:colFirst="2" w:colLast="2"/>
            <w:permStart w:id="1662933774" w:edGrp="everyone" w:colFirst="3" w:colLast="3"/>
            <w:permStart w:id="175519984" w:edGrp="everyone" w:colFirst="4" w:colLast="4"/>
            <w:permEnd w:id="9925485"/>
            <w:permEnd w:id="1821925541"/>
            <w:permEnd w:id="339565724"/>
            <w:permEnd w:id="9574737"/>
            <w:permEnd w:id="574298837"/>
          </w:p>
        </w:tc>
        <w:tc>
          <w:tcPr>
            <w:tcW w:w="4215" w:type="dxa"/>
            <w:shd w:val="clear" w:color="auto" w:fill="auto"/>
          </w:tcPr>
          <w:p w14:paraId="6BE2C917" w14:textId="72584C35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6BE2C918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52" w:type="dxa"/>
            <w:shd w:val="clear" w:color="auto" w:fill="auto"/>
          </w:tcPr>
          <w:p w14:paraId="6BE2C919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244" w:type="dxa"/>
            <w:shd w:val="clear" w:color="auto" w:fill="auto"/>
          </w:tcPr>
          <w:p w14:paraId="6BE2C91A" w14:textId="40706F43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822759" w:rsidRPr="006C5518" w14:paraId="6BE2C921" w14:textId="77777777" w:rsidTr="00A937B5">
        <w:trPr>
          <w:trHeight w:val="406"/>
        </w:trPr>
        <w:tc>
          <w:tcPr>
            <w:tcW w:w="1696" w:type="dxa"/>
            <w:shd w:val="clear" w:color="auto" w:fill="auto"/>
          </w:tcPr>
          <w:p w14:paraId="6BE2C91C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  <w:permStart w:id="1828913157" w:edGrp="everyone" w:colFirst="0" w:colLast="0"/>
            <w:permStart w:id="332155792" w:edGrp="everyone" w:colFirst="1" w:colLast="1"/>
            <w:permStart w:id="1965829672" w:edGrp="everyone" w:colFirst="2" w:colLast="2"/>
            <w:permStart w:id="1616935165" w:edGrp="everyone" w:colFirst="3" w:colLast="3"/>
            <w:permStart w:id="731387138" w:edGrp="everyone" w:colFirst="4" w:colLast="4"/>
            <w:permEnd w:id="67526805"/>
            <w:permEnd w:id="1238238619"/>
            <w:permEnd w:id="595270771"/>
            <w:permEnd w:id="1662933774"/>
            <w:permEnd w:id="175519984"/>
          </w:p>
        </w:tc>
        <w:tc>
          <w:tcPr>
            <w:tcW w:w="4215" w:type="dxa"/>
            <w:shd w:val="clear" w:color="auto" w:fill="auto"/>
          </w:tcPr>
          <w:p w14:paraId="6BE2C91D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6BE2C91E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52" w:type="dxa"/>
            <w:shd w:val="clear" w:color="auto" w:fill="auto"/>
          </w:tcPr>
          <w:p w14:paraId="6BE2C91F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244" w:type="dxa"/>
            <w:shd w:val="clear" w:color="auto" w:fill="auto"/>
          </w:tcPr>
          <w:p w14:paraId="6BE2C920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822759" w:rsidRPr="006C5518" w14:paraId="6BE2C927" w14:textId="77777777" w:rsidTr="00A937B5">
        <w:trPr>
          <w:trHeight w:val="406"/>
        </w:trPr>
        <w:tc>
          <w:tcPr>
            <w:tcW w:w="1696" w:type="dxa"/>
            <w:shd w:val="clear" w:color="auto" w:fill="auto"/>
          </w:tcPr>
          <w:p w14:paraId="6BE2C922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  <w:permStart w:id="1740845725" w:edGrp="everyone" w:colFirst="0" w:colLast="0"/>
            <w:permStart w:id="255090507" w:edGrp="everyone" w:colFirst="1" w:colLast="1"/>
            <w:permStart w:id="762404494" w:edGrp="everyone" w:colFirst="2" w:colLast="2"/>
            <w:permStart w:id="913077356" w:edGrp="everyone" w:colFirst="3" w:colLast="3"/>
            <w:permStart w:id="657655585" w:edGrp="everyone" w:colFirst="4" w:colLast="4"/>
            <w:permEnd w:id="1828913157"/>
            <w:permEnd w:id="332155792"/>
            <w:permEnd w:id="1965829672"/>
            <w:permEnd w:id="1616935165"/>
            <w:permEnd w:id="731387138"/>
          </w:p>
        </w:tc>
        <w:tc>
          <w:tcPr>
            <w:tcW w:w="4215" w:type="dxa"/>
            <w:shd w:val="clear" w:color="auto" w:fill="auto"/>
          </w:tcPr>
          <w:p w14:paraId="6BE2C923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6BE2C924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52" w:type="dxa"/>
            <w:shd w:val="clear" w:color="auto" w:fill="auto"/>
          </w:tcPr>
          <w:p w14:paraId="6BE2C925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244" w:type="dxa"/>
            <w:shd w:val="clear" w:color="auto" w:fill="auto"/>
          </w:tcPr>
          <w:p w14:paraId="6BE2C926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822759" w:rsidRPr="006C5518" w14:paraId="6BE2C92D" w14:textId="77777777" w:rsidTr="00A937B5">
        <w:trPr>
          <w:trHeight w:val="406"/>
        </w:trPr>
        <w:tc>
          <w:tcPr>
            <w:tcW w:w="1696" w:type="dxa"/>
            <w:shd w:val="clear" w:color="auto" w:fill="auto"/>
          </w:tcPr>
          <w:p w14:paraId="6BE2C928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  <w:permStart w:id="228228267" w:edGrp="everyone" w:colFirst="0" w:colLast="0"/>
            <w:permStart w:id="1922722869" w:edGrp="everyone" w:colFirst="1" w:colLast="1"/>
            <w:permStart w:id="1035621853" w:edGrp="everyone" w:colFirst="2" w:colLast="2"/>
            <w:permStart w:id="604460" w:edGrp="everyone" w:colFirst="3" w:colLast="3"/>
            <w:permStart w:id="930021743" w:edGrp="everyone" w:colFirst="4" w:colLast="4"/>
            <w:permEnd w:id="1740845725"/>
            <w:permEnd w:id="255090507"/>
            <w:permEnd w:id="762404494"/>
            <w:permEnd w:id="913077356"/>
            <w:permEnd w:id="657655585"/>
          </w:p>
        </w:tc>
        <w:tc>
          <w:tcPr>
            <w:tcW w:w="4215" w:type="dxa"/>
            <w:shd w:val="clear" w:color="auto" w:fill="auto"/>
          </w:tcPr>
          <w:p w14:paraId="6BE2C929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6BE2C92A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52" w:type="dxa"/>
            <w:shd w:val="clear" w:color="auto" w:fill="auto"/>
          </w:tcPr>
          <w:p w14:paraId="6BE2C92B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244" w:type="dxa"/>
            <w:shd w:val="clear" w:color="auto" w:fill="auto"/>
          </w:tcPr>
          <w:p w14:paraId="6BE2C92C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822759" w:rsidRPr="006C5518" w14:paraId="6BE2C933" w14:textId="77777777" w:rsidTr="00A937B5">
        <w:trPr>
          <w:trHeight w:val="406"/>
        </w:trPr>
        <w:tc>
          <w:tcPr>
            <w:tcW w:w="1696" w:type="dxa"/>
            <w:shd w:val="clear" w:color="auto" w:fill="auto"/>
          </w:tcPr>
          <w:p w14:paraId="6BE2C92E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  <w:permStart w:id="1257004870" w:edGrp="everyone" w:colFirst="0" w:colLast="0"/>
            <w:permStart w:id="1111037657" w:edGrp="everyone" w:colFirst="1" w:colLast="1"/>
            <w:permStart w:id="1327842343" w:edGrp="everyone" w:colFirst="2" w:colLast="2"/>
            <w:permStart w:id="1609698563" w:edGrp="everyone" w:colFirst="3" w:colLast="3"/>
            <w:permStart w:id="1493509100" w:edGrp="everyone" w:colFirst="4" w:colLast="4"/>
            <w:permEnd w:id="228228267"/>
            <w:permEnd w:id="1922722869"/>
            <w:permEnd w:id="1035621853"/>
            <w:permEnd w:id="604460"/>
            <w:permEnd w:id="930021743"/>
          </w:p>
        </w:tc>
        <w:tc>
          <w:tcPr>
            <w:tcW w:w="4215" w:type="dxa"/>
            <w:shd w:val="clear" w:color="auto" w:fill="auto"/>
          </w:tcPr>
          <w:p w14:paraId="6BE2C92F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6BE2C930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52" w:type="dxa"/>
            <w:shd w:val="clear" w:color="auto" w:fill="auto"/>
          </w:tcPr>
          <w:p w14:paraId="6BE2C931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244" w:type="dxa"/>
            <w:shd w:val="clear" w:color="auto" w:fill="auto"/>
          </w:tcPr>
          <w:p w14:paraId="6BE2C932" w14:textId="77777777" w:rsidR="00822759" w:rsidRPr="006C5518" w:rsidRDefault="00822759" w:rsidP="00937731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permEnd w:id="1257004870"/>
      <w:permEnd w:id="1111037657"/>
      <w:permEnd w:id="1327842343"/>
      <w:permEnd w:id="1609698563"/>
      <w:permEnd w:id="1493509100"/>
    </w:tbl>
    <w:p w14:paraId="0BCABF3A" w14:textId="3E5772A0" w:rsidR="0024264E" w:rsidRDefault="0024264E" w:rsidP="00A61608">
      <w:pPr>
        <w:ind w:hanging="567"/>
      </w:pPr>
    </w:p>
    <w:p w14:paraId="3BD53FD6" w14:textId="1B1CC6E1" w:rsidR="00A61608" w:rsidRDefault="00A61608" w:rsidP="00A61608">
      <w:pPr>
        <w:ind w:hanging="567"/>
        <w:rPr>
          <w:rFonts w:ascii="Verdana" w:hAnsi="Verdana"/>
          <w:b/>
          <w:sz w:val="20"/>
        </w:rPr>
      </w:pPr>
      <w:r w:rsidRPr="00A61608">
        <w:rPr>
          <w:rFonts w:ascii="Verdana" w:hAnsi="Verdana"/>
          <w:b/>
          <w:sz w:val="20"/>
        </w:rPr>
        <w:t>Client Name:</w:t>
      </w:r>
      <w:r>
        <w:rPr>
          <w:rFonts w:ascii="Verdana" w:hAnsi="Verdana"/>
          <w:b/>
          <w:sz w:val="20"/>
        </w:rPr>
        <w:t xml:space="preserve"> </w:t>
      </w:r>
      <w:permStart w:id="1344561920" w:edGrp="everyone"/>
      <w:r w:rsidRPr="00937731">
        <w:rPr>
          <w:rFonts w:ascii="Verdana" w:hAnsi="Verdana"/>
          <w:sz w:val="20"/>
          <w:u w:val="single"/>
        </w:rPr>
        <w:t>___________</w:t>
      </w:r>
      <w:r w:rsidR="00937731" w:rsidRPr="00937731">
        <w:rPr>
          <w:rFonts w:ascii="Verdana" w:hAnsi="Verdana"/>
          <w:sz w:val="20"/>
          <w:u w:val="single"/>
        </w:rPr>
        <w:t>________</w:t>
      </w:r>
      <w:r w:rsidRPr="00937731">
        <w:rPr>
          <w:rFonts w:ascii="Verdana" w:hAnsi="Verdana"/>
          <w:sz w:val="20"/>
          <w:u w:val="single"/>
        </w:rPr>
        <w:t>____________</w:t>
      </w:r>
      <w:r w:rsidR="00937731">
        <w:rPr>
          <w:rFonts w:ascii="Verdana" w:hAnsi="Verdana"/>
          <w:sz w:val="20"/>
          <w:u w:val="single"/>
        </w:rPr>
        <w:t>______</w:t>
      </w:r>
      <w:r w:rsidRPr="00937731">
        <w:rPr>
          <w:rFonts w:ascii="Verdana" w:hAnsi="Verdana"/>
          <w:sz w:val="20"/>
          <w:u w:val="single"/>
        </w:rPr>
        <w:t>___</w:t>
      </w:r>
      <w:permEnd w:id="1344561920"/>
    </w:p>
    <w:p w14:paraId="14879F36" w14:textId="31F387A6" w:rsidR="002D6382" w:rsidRDefault="002D6382" w:rsidP="00A61608">
      <w:pPr>
        <w:ind w:hanging="567"/>
        <w:rPr>
          <w:rFonts w:ascii="Verdana" w:hAnsi="Verdana"/>
          <w:b/>
          <w:sz w:val="20"/>
        </w:rPr>
      </w:pPr>
    </w:p>
    <w:p w14:paraId="66A7CB83" w14:textId="0E142DCF" w:rsidR="002D6382" w:rsidRDefault="002D6382" w:rsidP="00A61608">
      <w:pPr>
        <w:ind w:hanging="567"/>
        <w:rPr>
          <w:rFonts w:ascii="Verdana" w:hAnsi="Verdana"/>
          <w:b/>
          <w:sz w:val="20"/>
        </w:rPr>
      </w:pPr>
      <w:r>
        <w:rPr>
          <w:rFonts w:ascii="Verdana" w:hAnsi="Verdana"/>
          <w:b/>
          <w:sz w:val="20"/>
        </w:rPr>
        <w:t xml:space="preserve">Date: </w:t>
      </w:r>
      <w:permStart w:id="1734882206" w:edGrp="everyone"/>
      <w:r w:rsidRPr="00937731">
        <w:rPr>
          <w:rFonts w:ascii="Verdana" w:hAnsi="Verdana"/>
          <w:sz w:val="20"/>
          <w:u w:val="single"/>
        </w:rPr>
        <w:t>________</w:t>
      </w:r>
      <w:r w:rsidR="00937731" w:rsidRPr="00937731">
        <w:rPr>
          <w:rFonts w:ascii="Verdana" w:hAnsi="Verdana"/>
          <w:sz w:val="20"/>
          <w:u w:val="single"/>
        </w:rPr>
        <w:t>____</w:t>
      </w:r>
      <w:r w:rsidRPr="00937731">
        <w:rPr>
          <w:rFonts w:ascii="Verdana" w:hAnsi="Verdana"/>
          <w:sz w:val="20"/>
          <w:u w:val="single"/>
        </w:rPr>
        <w:t>_</w:t>
      </w:r>
      <w:r w:rsidR="00937731" w:rsidRPr="00937731">
        <w:rPr>
          <w:rFonts w:ascii="Verdana" w:hAnsi="Verdana"/>
          <w:sz w:val="20"/>
          <w:u w:val="single"/>
        </w:rPr>
        <w:t>_____</w:t>
      </w:r>
      <w:r w:rsidRPr="00937731">
        <w:rPr>
          <w:rFonts w:ascii="Verdana" w:hAnsi="Verdana"/>
          <w:sz w:val="20"/>
          <w:u w:val="single"/>
        </w:rPr>
        <w:t>_</w:t>
      </w:r>
      <w:permEnd w:id="1734882206"/>
    </w:p>
    <w:p w14:paraId="21F0B5C7" w14:textId="2A7A6A49" w:rsidR="00A61608" w:rsidRDefault="00A61608" w:rsidP="00A61608">
      <w:pPr>
        <w:ind w:hanging="567"/>
        <w:rPr>
          <w:rFonts w:ascii="Verdana" w:hAnsi="Verdana"/>
          <w:b/>
          <w:sz w:val="20"/>
        </w:rPr>
      </w:pPr>
    </w:p>
    <w:p w14:paraId="354C47F0" w14:textId="3119EA36" w:rsidR="00A61608" w:rsidRPr="00937731" w:rsidRDefault="00A61608" w:rsidP="00A61608">
      <w:pPr>
        <w:ind w:hanging="567"/>
        <w:rPr>
          <w:rFonts w:ascii="Verdana" w:hAnsi="Verdana"/>
          <w:sz w:val="20"/>
        </w:rPr>
      </w:pPr>
      <w:r>
        <w:rPr>
          <w:rFonts w:ascii="Verdana" w:hAnsi="Verdana"/>
          <w:b/>
          <w:sz w:val="20"/>
        </w:rPr>
        <w:t xml:space="preserve">Duration of Study: </w:t>
      </w:r>
      <w:permStart w:id="284498885" w:edGrp="everyone"/>
      <w:r w:rsidRPr="00937731">
        <w:rPr>
          <w:rFonts w:ascii="Verdana" w:hAnsi="Verdana"/>
          <w:sz w:val="20"/>
          <w:u w:val="single"/>
        </w:rPr>
        <w:t>_________</w:t>
      </w:r>
      <w:r w:rsidR="002D6382" w:rsidRPr="00937731">
        <w:rPr>
          <w:rFonts w:ascii="Verdana" w:hAnsi="Verdana"/>
          <w:sz w:val="20"/>
          <w:u w:val="single"/>
        </w:rPr>
        <w:t>___</w:t>
      </w:r>
      <w:r w:rsidR="00937731" w:rsidRPr="00937731">
        <w:rPr>
          <w:rFonts w:ascii="Verdana" w:hAnsi="Verdana"/>
          <w:sz w:val="20"/>
          <w:u w:val="single"/>
        </w:rPr>
        <w:t>_____</w:t>
      </w:r>
      <w:r w:rsidR="002D6382" w:rsidRPr="00937731">
        <w:rPr>
          <w:rFonts w:ascii="Verdana" w:hAnsi="Verdana"/>
          <w:sz w:val="20"/>
          <w:u w:val="single"/>
        </w:rPr>
        <w:t>___</w:t>
      </w:r>
    </w:p>
    <w:permEnd w:id="284498885"/>
    <w:p w14:paraId="20FA98DE" w14:textId="48C74DF2" w:rsidR="00A61608" w:rsidRDefault="00A61608" w:rsidP="00A61608">
      <w:pPr>
        <w:ind w:hanging="567"/>
        <w:rPr>
          <w:rFonts w:ascii="Verdana" w:hAnsi="Verdana"/>
          <w:b/>
          <w:sz w:val="20"/>
        </w:rPr>
      </w:pPr>
    </w:p>
    <w:p w14:paraId="210619D4" w14:textId="61ECE4DD" w:rsidR="00A61608" w:rsidRDefault="00A61608" w:rsidP="00A61608">
      <w:pPr>
        <w:ind w:hanging="567"/>
        <w:rPr>
          <w:rFonts w:ascii="Verdana" w:hAnsi="Verdana"/>
          <w:b/>
          <w:sz w:val="20"/>
        </w:rPr>
      </w:pPr>
      <w:r>
        <w:rPr>
          <w:rFonts w:ascii="Verdana" w:hAnsi="Verdana"/>
          <w:b/>
          <w:sz w:val="20"/>
        </w:rPr>
        <w:t xml:space="preserve">Shipping Instructions: </w:t>
      </w:r>
      <w:permStart w:id="1910579758" w:edGrp="everyone"/>
      <w:r w:rsidRPr="00937731">
        <w:rPr>
          <w:rFonts w:ascii="Verdana" w:hAnsi="Verdana"/>
          <w:sz w:val="20"/>
          <w:u w:val="single"/>
        </w:rPr>
        <w:t>________________</w:t>
      </w:r>
      <w:r w:rsidR="00937731" w:rsidRPr="00937731">
        <w:rPr>
          <w:rFonts w:ascii="Verdana" w:hAnsi="Verdana"/>
          <w:sz w:val="20"/>
          <w:u w:val="single"/>
        </w:rPr>
        <w:t>______</w:t>
      </w:r>
      <w:r w:rsidRPr="00937731">
        <w:rPr>
          <w:rFonts w:ascii="Verdana" w:hAnsi="Verdana"/>
          <w:sz w:val="20"/>
          <w:u w:val="single"/>
        </w:rPr>
        <w:t>__________</w:t>
      </w:r>
      <w:r w:rsidR="00937731">
        <w:rPr>
          <w:rFonts w:ascii="Verdana" w:hAnsi="Verdana"/>
          <w:sz w:val="20"/>
          <w:u w:val="single"/>
        </w:rPr>
        <w:t>______</w:t>
      </w:r>
      <w:r w:rsidRPr="00937731">
        <w:rPr>
          <w:rFonts w:ascii="Verdana" w:hAnsi="Verdana"/>
          <w:sz w:val="20"/>
          <w:u w:val="single"/>
        </w:rPr>
        <w:t>__________</w:t>
      </w:r>
      <w:permEnd w:id="1910579758"/>
    </w:p>
    <w:p w14:paraId="6DA2CFC1" w14:textId="1A0921A4" w:rsidR="00A61608" w:rsidRDefault="00A61608" w:rsidP="00A61608">
      <w:pPr>
        <w:ind w:hanging="567"/>
        <w:rPr>
          <w:rFonts w:ascii="Verdana" w:hAnsi="Verdana"/>
          <w:b/>
          <w:sz w:val="20"/>
        </w:rPr>
      </w:pPr>
    </w:p>
    <w:p w14:paraId="6B5C543C" w14:textId="501882D3" w:rsidR="00A61608" w:rsidRDefault="00A61608" w:rsidP="00A61608">
      <w:pPr>
        <w:ind w:hanging="567"/>
        <w:rPr>
          <w:rFonts w:ascii="Verdana" w:hAnsi="Verdana"/>
          <w:b/>
          <w:sz w:val="20"/>
        </w:rPr>
      </w:pPr>
    </w:p>
    <w:p w14:paraId="575FAA66" w14:textId="0C18EB6A" w:rsidR="00A61608" w:rsidRDefault="00A61608" w:rsidP="00A61608">
      <w:pPr>
        <w:ind w:hanging="567"/>
        <w:rPr>
          <w:rFonts w:ascii="Verdana" w:hAnsi="Verdana"/>
          <w:b/>
          <w:sz w:val="20"/>
        </w:rPr>
      </w:pPr>
    </w:p>
    <w:p w14:paraId="330C0B9D" w14:textId="70265229" w:rsidR="00A61608" w:rsidRDefault="00A61608" w:rsidP="00A61608">
      <w:pPr>
        <w:ind w:hanging="567"/>
        <w:rPr>
          <w:rFonts w:ascii="Verdana" w:hAnsi="Verdana"/>
          <w:b/>
          <w:sz w:val="20"/>
        </w:rPr>
      </w:pPr>
    </w:p>
    <w:p w14:paraId="092ADDB8" w14:textId="3EF3A4B2" w:rsidR="00A61608" w:rsidRDefault="00A61608" w:rsidP="00A61608">
      <w:pPr>
        <w:ind w:hanging="567"/>
        <w:rPr>
          <w:rFonts w:ascii="Verdana" w:hAnsi="Verdana"/>
          <w:b/>
          <w:sz w:val="20"/>
        </w:rPr>
      </w:pPr>
      <w:bookmarkStart w:id="0" w:name="_GoBack"/>
      <w:bookmarkEnd w:id="0"/>
    </w:p>
    <w:p w14:paraId="2BE9A5BE" w14:textId="3D8829F0" w:rsidR="00A61608" w:rsidRDefault="00A61608" w:rsidP="00A61608">
      <w:pPr>
        <w:ind w:hanging="567"/>
        <w:rPr>
          <w:rFonts w:ascii="Verdana" w:hAnsi="Verdana"/>
          <w:b/>
          <w:sz w:val="20"/>
        </w:rPr>
      </w:pPr>
    </w:p>
    <w:p w14:paraId="2BBDB3B5" w14:textId="27A3E03A" w:rsidR="00A61608" w:rsidRDefault="00A61608" w:rsidP="00A61608">
      <w:pPr>
        <w:ind w:hanging="567"/>
        <w:rPr>
          <w:rFonts w:ascii="Verdana" w:hAnsi="Verdana"/>
          <w:b/>
          <w:sz w:val="20"/>
        </w:rPr>
      </w:pPr>
    </w:p>
    <w:p w14:paraId="54DDD0C2" w14:textId="5C9E8B73" w:rsidR="00A61608" w:rsidRDefault="00A61608" w:rsidP="00A61608">
      <w:pPr>
        <w:ind w:hanging="567"/>
        <w:rPr>
          <w:rFonts w:ascii="Verdana" w:hAnsi="Verdana"/>
          <w:b/>
          <w:sz w:val="20"/>
        </w:rPr>
      </w:pPr>
    </w:p>
    <w:p w14:paraId="4958A6F9" w14:textId="690A8362" w:rsidR="00A61608" w:rsidRDefault="00A61608" w:rsidP="00A61608">
      <w:pPr>
        <w:ind w:hanging="567"/>
        <w:rPr>
          <w:rFonts w:ascii="Verdana" w:hAnsi="Verdana"/>
          <w:b/>
          <w:sz w:val="20"/>
        </w:rPr>
      </w:pPr>
    </w:p>
    <w:p w14:paraId="535F3A24" w14:textId="77777777" w:rsidR="00A61608" w:rsidRPr="00A61608" w:rsidRDefault="00A61608" w:rsidP="00A61608">
      <w:pPr>
        <w:ind w:hanging="567"/>
        <w:rPr>
          <w:rFonts w:ascii="Verdana" w:hAnsi="Verdana"/>
          <w:b/>
          <w:sz w:val="20"/>
        </w:rPr>
      </w:pPr>
    </w:p>
    <w:sectPr w:rsidR="00A61608" w:rsidRPr="00A61608" w:rsidSect="00A85A91">
      <w:type w:val="continuous"/>
      <w:pgSz w:w="12240" w:h="15840"/>
      <w:pgMar w:top="1440" w:right="1440" w:bottom="1440" w:left="1440" w:header="709" w:footer="19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C0A74A" w14:textId="77777777" w:rsidR="009F2461" w:rsidRDefault="009F2461">
      <w:r>
        <w:separator/>
      </w:r>
    </w:p>
  </w:endnote>
  <w:endnote w:type="continuationSeparator" w:id="0">
    <w:p w14:paraId="4F7465AA" w14:textId="77777777" w:rsidR="009F2461" w:rsidRDefault="009F24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A54C92" w14:textId="3305EAD1" w:rsidR="00A61608" w:rsidRDefault="00A61608">
    <w:pPr>
      <w:pStyle w:val="Footer"/>
      <w:tabs>
        <w:tab w:val="clear" w:pos="4320"/>
        <w:tab w:val="center" w:pos="2160"/>
        <w:tab w:val="center" w:pos="8640"/>
      </w:tabs>
      <w:rPr>
        <w:rFonts w:ascii="Verdana" w:hAnsi="Verdana" w:cs="Arial"/>
        <w:sz w:val="20"/>
        <w:szCs w:val="20"/>
        <w:lang w:val="en-US"/>
      </w:rPr>
    </w:pPr>
    <w:r w:rsidRPr="00A61608">
      <w:rPr>
        <w:rFonts w:ascii="Verdana" w:hAnsi="Verdana" w:cs="Arial"/>
        <w:sz w:val="20"/>
        <w:szCs w:val="20"/>
        <w:lang w:val="en-US"/>
      </w:rPr>
      <w:t>Please send a</w:t>
    </w:r>
    <w:r>
      <w:rPr>
        <w:rFonts w:ascii="Verdana" w:hAnsi="Verdana" w:cs="Arial"/>
        <w:sz w:val="20"/>
        <w:szCs w:val="20"/>
        <w:lang w:val="en-US"/>
      </w:rPr>
      <w:t xml:space="preserve">pplication and forms to: </w:t>
    </w:r>
    <w:hyperlink r:id="rId1" w:history="1">
      <w:r w:rsidR="000D3984" w:rsidRPr="00E7593F">
        <w:rPr>
          <w:rStyle w:val="Hyperlink"/>
          <w:rFonts w:ascii="Verdana" w:hAnsi="Verdana" w:cs="Arial"/>
          <w:sz w:val="20"/>
          <w:szCs w:val="20"/>
          <w:lang w:val="en-US"/>
        </w:rPr>
        <w:t>atloans-pretTA@easterseals.nb.ca</w:t>
      </w:r>
    </w:hyperlink>
  </w:p>
  <w:p w14:paraId="54D5670C" w14:textId="4E80804D" w:rsidR="00A61608" w:rsidRPr="00A61608" w:rsidRDefault="00A61608">
    <w:pPr>
      <w:pStyle w:val="Footer"/>
      <w:tabs>
        <w:tab w:val="clear" w:pos="4320"/>
        <w:tab w:val="center" w:pos="2160"/>
        <w:tab w:val="center" w:pos="8640"/>
      </w:tabs>
      <w:rPr>
        <w:rFonts w:ascii="Arial" w:hAnsi="Arial" w:cs="Arial"/>
        <w:sz w:val="16"/>
        <w:szCs w:val="16"/>
        <w:lang w:val="en-US"/>
      </w:rPr>
    </w:pPr>
    <w:r w:rsidRPr="00A61608">
      <w:rPr>
        <w:rFonts w:ascii="Arial" w:hAnsi="Arial" w:cs="Arial"/>
        <w:sz w:val="16"/>
        <w:szCs w:val="16"/>
        <w:lang w:val="en-US"/>
      </w:rPr>
      <w:br/>
      <w:t xml:space="preserve">Updated: </w:t>
    </w:r>
    <w:r w:rsidR="000D3984">
      <w:rPr>
        <w:rFonts w:ascii="Arial" w:hAnsi="Arial" w:cs="Arial"/>
        <w:sz w:val="16"/>
        <w:szCs w:val="16"/>
        <w:lang w:val="en-US"/>
      </w:rPr>
      <w:t>Dec 09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DB155A" w14:textId="77777777" w:rsidR="009F2461" w:rsidRDefault="009F2461">
      <w:r>
        <w:separator/>
      </w:r>
    </w:p>
  </w:footnote>
  <w:footnote w:type="continuationSeparator" w:id="0">
    <w:p w14:paraId="411B0A0A" w14:textId="77777777" w:rsidR="009F2461" w:rsidRDefault="009F24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E2C93B" w14:textId="77777777" w:rsidR="00FD20E4" w:rsidRDefault="00C43625">
    <w:pPr>
      <w:pStyle w:val="Footer"/>
      <w:tabs>
        <w:tab w:val="clear" w:pos="4320"/>
        <w:tab w:val="clear" w:pos="8640"/>
        <w:tab w:val="center" w:pos="2160"/>
        <w:tab w:val="center" w:pos="8460"/>
      </w:tabs>
      <w:ind w:left="8460"/>
      <w:jc w:val="right"/>
      <w:rPr>
        <w:rFonts w:ascii="Arial" w:hAnsi="Arial" w:cs="Arial"/>
        <w:sz w:val="18"/>
        <w:szCs w:val="18"/>
        <w:lang w:val="en-US"/>
      </w:rPr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6BE2C94B" wp14:editId="6BE2C94C">
          <wp:simplePos x="0" y="0"/>
          <wp:positionH relativeFrom="column">
            <wp:posOffset>-8255</wp:posOffset>
          </wp:positionH>
          <wp:positionV relativeFrom="paragraph">
            <wp:posOffset>-189865</wp:posOffset>
          </wp:positionV>
          <wp:extent cx="1778000" cy="1253490"/>
          <wp:effectExtent l="0" t="0" r="0" b="0"/>
          <wp:wrapSquare wrapText="bothSides"/>
          <wp:docPr id="5" name="Picture 5" descr="LOGO - ES_BLACK_10-12-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LOGO - ES_BLACK_10-12-1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8000" cy="12534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BE2C93C" w14:textId="77777777" w:rsidR="00FD20E4" w:rsidRDefault="00FD20E4">
    <w:pPr>
      <w:pStyle w:val="Footer"/>
      <w:tabs>
        <w:tab w:val="clear" w:pos="4320"/>
        <w:tab w:val="clear" w:pos="8640"/>
        <w:tab w:val="center" w:pos="2160"/>
        <w:tab w:val="center" w:pos="8460"/>
      </w:tabs>
      <w:ind w:left="8460"/>
      <w:jc w:val="right"/>
      <w:rPr>
        <w:rFonts w:ascii="Arial" w:hAnsi="Arial" w:cs="Arial"/>
        <w:sz w:val="18"/>
        <w:szCs w:val="18"/>
        <w:lang w:val="en-US"/>
      </w:rPr>
    </w:pPr>
  </w:p>
  <w:p w14:paraId="6BE2C93D" w14:textId="77777777" w:rsidR="00FD20E4" w:rsidRDefault="00FD20E4">
    <w:pPr>
      <w:pStyle w:val="Footer"/>
      <w:tabs>
        <w:tab w:val="clear" w:pos="4320"/>
        <w:tab w:val="clear" w:pos="8640"/>
        <w:tab w:val="center" w:pos="2160"/>
        <w:tab w:val="center" w:pos="8460"/>
      </w:tabs>
      <w:ind w:left="8460"/>
      <w:jc w:val="right"/>
      <w:rPr>
        <w:rFonts w:ascii="Arial" w:hAnsi="Arial" w:cs="Arial"/>
        <w:sz w:val="18"/>
        <w:szCs w:val="18"/>
        <w:lang w:val="en-US"/>
      </w:rPr>
    </w:pPr>
  </w:p>
  <w:p w14:paraId="6BE2C93E" w14:textId="77777777" w:rsidR="00FD20E4" w:rsidRDefault="00FD20E4">
    <w:pPr>
      <w:pStyle w:val="Footer"/>
      <w:tabs>
        <w:tab w:val="clear" w:pos="4320"/>
        <w:tab w:val="clear" w:pos="8640"/>
        <w:tab w:val="center" w:pos="2160"/>
        <w:tab w:val="center" w:pos="8460"/>
      </w:tabs>
      <w:ind w:left="8460"/>
      <w:jc w:val="right"/>
      <w:rPr>
        <w:rFonts w:ascii="Arial" w:hAnsi="Arial" w:cs="Arial"/>
        <w:sz w:val="16"/>
        <w:szCs w:val="16"/>
        <w:lang w:val="en-US"/>
      </w:rPr>
    </w:pPr>
    <w:r>
      <w:rPr>
        <w:rFonts w:ascii="Arial" w:hAnsi="Arial" w:cs="Arial"/>
        <w:sz w:val="16"/>
        <w:szCs w:val="16"/>
        <w:lang w:val="en-US"/>
      </w:rPr>
      <w:t>Tel: 506-458-8739</w:t>
    </w:r>
  </w:p>
  <w:p w14:paraId="6BE2C93F" w14:textId="77777777" w:rsidR="00FD20E4" w:rsidRDefault="00FD20E4">
    <w:pPr>
      <w:pStyle w:val="Footer"/>
      <w:tabs>
        <w:tab w:val="clear" w:pos="4320"/>
        <w:tab w:val="clear" w:pos="8640"/>
        <w:tab w:val="center" w:pos="2160"/>
        <w:tab w:val="center" w:pos="8460"/>
      </w:tabs>
      <w:ind w:left="8460"/>
      <w:jc w:val="right"/>
      <w:rPr>
        <w:rFonts w:ascii="Arial" w:hAnsi="Arial" w:cs="Arial"/>
        <w:sz w:val="16"/>
        <w:szCs w:val="16"/>
        <w:lang w:val="en-US"/>
      </w:rPr>
    </w:pPr>
    <w:r>
      <w:rPr>
        <w:rFonts w:ascii="Arial" w:hAnsi="Arial" w:cs="Arial"/>
        <w:sz w:val="16"/>
        <w:szCs w:val="16"/>
        <w:lang w:val="en-US"/>
      </w:rPr>
      <w:tab/>
    </w:r>
    <w:r>
      <w:rPr>
        <w:rFonts w:ascii="Arial" w:hAnsi="Arial" w:cs="Arial"/>
        <w:sz w:val="16"/>
        <w:szCs w:val="16"/>
        <w:lang w:val="en-US"/>
      </w:rPr>
      <w:tab/>
      <w:t>Fax: 506-457-2863</w:t>
    </w:r>
  </w:p>
  <w:p w14:paraId="6BE2C940" w14:textId="2228A2D6" w:rsidR="00FD20E4" w:rsidRPr="000D3984" w:rsidRDefault="00A61608" w:rsidP="00A61608">
    <w:pPr>
      <w:pStyle w:val="Footer"/>
      <w:tabs>
        <w:tab w:val="clear" w:pos="4320"/>
        <w:tab w:val="clear" w:pos="8640"/>
        <w:tab w:val="center" w:pos="2160"/>
        <w:tab w:val="center" w:pos="8460"/>
      </w:tabs>
      <w:rPr>
        <w:rFonts w:ascii="Arial" w:hAnsi="Arial" w:cs="Arial"/>
        <w:sz w:val="16"/>
        <w:szCs w:val="16"/>
        <w:lang w:val="fr-CA"/>
      </w:rPr>
    </w:pPr>
    <w:r w:rsidRPr="002D6382">
      <w:rPr>
        <w:rFonts w:ascii="Arial" w:hAnsi="Arial" w:cs="Arial"/>
        <w:sz w:val="16"/>
        <w:szCs w:val="16"/>
        <w:lang w:val="en-US"/>
      </w:rPr>
      <w:tab/>
    </w:r>
    <w:r w:rsidRPr="000D3984">
      <w:rPr>
        <w:rFonts w:ascii="Arial" w:hAnsi="Arial" w:cs="Arial"/>
        <w:sz w:val="16"/>
        <w:szCs w:val="16"/>
        <w:lang w:val="fr-CA"/>
      </w:rPr>
      <w:t xml:space="preserve">                                                             E-mail: atloans</w:t>
    </w:r>
    <w:r w:rsidR="000D3984">
      <w:rPr>
        <w:rFonts w:ascii="Arial" w:hAnsi="Arial" w:cs="Arial"/>
        <w:sz w:val="16"/>
        <w:szCs w:val="16"/>
        <w:lang w:val="fr-CA"/>
      </w:rPr>
      <w:t>-pretTA</w:t>
    </w:r>
    <w:r w:rsidRPr="000D3984">
      <w:rPr>
        <w:rFonts w:ascii="Arial" w:hAnsi="Arial" w:cs="Arial"/>
        <w:sz w:val="16"/>
        <w:szCs w:val="16"/>
        <w:lang w:val="fr-CA"/>
      </w:rPr>
      <w:t>@easterseals.nb.ca</w:t>
    </w:r>
  </w:p>
  <w:p w14:paraId="6BE2C941" w14:textId="77777777" w:rsidR="00803E26" w:rsidRDefault="00F86D64" w:rsidP="00803E26">
    <w:pPr>
      <w:pStyle w:val="Footer"/>
      <w:tabs>
        <w:tab w:val="clear" w:pos="4320"/>
        <w:tab w:val="clear" w:pos="8640"/>
        <w:tab w:val="left" w:pos="1980"/>
        <w:tab w:val="center" w:pos="6660"/>
        <w:tab w:val="left" w:pos="9000"/>
      </w:tabs>
      <w:ind w:left="1980"/>
      <w:jc w:val="right"/>
      <w:rPr>
        <w:rFonts w:ascii="Arial" w:hAnsi="Arial" w:cs="Arial"/>
        <w:sz w:val="16"/>
        <w:szCs w:val="16"/>
        <w:lang w:val="en-US"/>
      </w:rPr>
    </w:pPr>
    <w:r w:rsidRPr="000D3984">
      <w:rPr>
        <w:rFonts w:ascii="Arial" w:hAnsi="Arial" w:cs="Arial"/>
        <w:sz w:val="16"/>
        <w:szCs w:val="16"/>
        <w:lang w:val="fr-CA"/>
      </w:rPr>
      <w:t xml:space="preserve">                </w:t>
    </w:r>
    <w:r w:rsidR="003979F9" w:rsidRPr="000D3984">
      <w:rPr>
        <w:rFonts w:ascii="Arial" w:hAnsi="Arial" w:cs="Arial"/>
        <w:sz w:val="16"/>
        <w:szCs w:val="16"/>
        <w:lang w:val="fr-CA"/>
      </w:rPr>
      <w:t xml:space="preserve">  </w:t>
    </w:r>
    <w:r w:rsidRPr="000D3984">
      <w:rPr>
        <w:rFonts w:ascii="Arial" w:hAnsi="Arial" w:cs="Arial"/>
        <w:sz w:val="16"/>
        <w:szCs w:val="16"/>
        <w:lang w:val="fr-CA"/>
      </w:rPr>
      <w:t xml:space="preserve"> </w:t>
    </w:r>
    <w:r w:rsidR="00FD20E4">
      <w:rPr>
        <w:rFonts w:ascii="Arial" w:hAnsi="Arial" w:cs="Arial"/>
        <w:sz w:val="16"/>
        <w:szCs w:val="16"/>
        <w:lang w:val="en-US"/>
      </w:rPr>
      <w:t>65, rue Brunswick Street, Fre</w:t>
    </w:r>
    <w:r w:rsidR="00803E26">
      <w:rPr>
        <w:rFonts w:ascii="Arial" w:hAnsi="Arial" w:cs="Arial"/>
        <w:sz w:val="16"/>
        <w:szCs w:val="16"/>
        <w:lang w:val="en-US"/>
      </w:rPr>
      <w:t>dericton, N.-B., E3B 1G5</w:t>
    </w:r>
  </w:p>
  <w:p w14:paraId="6BE2C942" w14:textId="77777777" w:rsidR="00FD20E4" w:rsidRDefault="00FD20E4" w:rsidP="00803E26">
    <w:pPr>
      <w:pStyle w:val="Footer"/>
      <w:tabs>
        <w:tab w:val="clear" w:pos="4320"/>
        <w:tab w:val="clear" w:pos="8640"/>
        <w:tab w:val="left" w:pos="1980"/>
        <w:tab w:val="center" w:pos="6660"/>
        <w:tab w:val="left" w:pos="9000"/>
      </w:tabs>
      <w:ind w:left="1980"/>
      <w:jc w:val="right"/>
      <w:rPr>
        <w:rFonts w:ascii="Arial" w:hAnsi="Arial" w:cs="Arial"/>
        <w:sz w:val="18"/>
        <w:szCs w:val="18"/>
        <w:lang w:val="en-US"/>
      </w:rPr>
    </w:pPr>
    <w:r>
      <w:rPr>
        <w:rFonts w:ascii="Arial" w:hAnsi="Arial" w:cs="Arial"/>
        <w:sz w:val="16"/>
        <w:szCs w:val="16"/>
        <w:lang w:val="en-US"/>
      </w:rPr>
      <w:t xml:space="preserve">Web: </w:t>
    </w:r>
    <w:hyperlink r:id="rId2" w:history="1">
      <w:r>
        <w:rPr>
          <w:rStyle w:val="Hyperlink"/>
          <w:rFonts w:ascii="Arial" w:hAnsi="Arial" w:cs="Arial"/>
          <w:color w:val="auto"/>
          <w:sz w:val="16"/>
          <w:szCs w:val="16"/>
          <w:lang w:val="en-US"/>
        </w:rPr>
        <w:t>www.easterseals.nb.ca</w:t>
      </w:r>
    </w:hyperlink>
  </w:p>
  <w:p w14:paraId="6BE2C943" w14:textId="77777777" w:rsidR="00FD20E4" w:rsidRDefault="00C43625">
    <w:pPr>
      <w:pStyle w:val="Header"/>
      <w:tabs>
        <w:tab w:val="clear" w:pos="4320"/>
        <w:tab w:val="clear" w:pos="8640"/>
        <w:tab w:val="left" w:pos="8325"/>
      </w:tabs>
      <w:rPr>
        <w:lang w:val="en-US"/>
      </w:rPr>
    </w:pPr>
    <w:r>
      <w:rPr>
        <w:noProof/>
        <w:sz w:val="20"/>
        <w:lang w:val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BE2C94D" wp14:editId="6BE2C94E">
              <wp:simplePos x="0" y="0"/>
              <wp:positionH relativeFrom="column">
                <wp:posOffset>1257300</wp:posOffset>
              </wp:positionH>
              <wp:positionV relativeFrom="paragraph">
                <wp:posOffset>115570</wp:posOffset>
              </wp:positionV>
              <wp:extent cx="5651500" cy="0"/>
              <wp:effectExtent l="28575" t="29845" r="34925" b="3683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651500" cy="0"/>
                      </a:xfrm>
                      <a:prstGeom prst="line">
                        <a:avLst/>
                      </a:prstGeom>
                      <a:noFill/>
                      <a:ln w="57150" cmpd="thickThin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49F4A2F6" id="Line 2" o:spid="_x0000_s1026" style="position:absolute;flip: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9pt,9.1pt" to="544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" strokeweight="4.5pt">
              <v:stroke linestyle="thickTh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8C765D"/>
    <w:multiLevelType w:val="hybridMultilevel"/>
    <w:tmpl w:val="2F123F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33B1790"/>
    <w:multiLevelType w:val="hybridMultilevel"/>
    <w:tmpl w:val="6590CE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5" w:nlCheck="1" w:checkStyle="1"/>
  <w:activeWritingStyle w:appName="MSWord" w:lang="en-CA" w:vendorID="64" w:dllVersion="5" w:nlCheck="1" w:checkStyle="1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fr-CA" w:vendorID="64" w:dllVersion="6" w:nlCheck="1" w:checkStyle="0"/>
  <w:activeWritingStyle w:appName="MSWord" w:lang="fr-CA" w:vendorID="64" w:dllVersion="0" w:nlCheck="1" w:checkStyle="0"/>
  <w:activeWritingStyle w:appName="MSWord" w:lang="en-CA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CA" w:vendorID="64" w:dllVersion="131078" w:nlCheck="1" w:checkStyle="1"/>
  <w:activeWritingStyle w:appName="MSWord" w:lang="fr-CA" w:vendorID="64" w:dllVersion="131078" w:nlCheck="1" w:checkStyle="0"/>
  <w:activeWritingStyle w:appName="MSWord" w:lang="en-US" w:vendorID="64" w:dllVersion="131078" w:nlCheck="1" w:checkStyle="1"/>
  <w:proofState w:spelling="clean" w:grammar="clean"/>
  <w:documentProtection w:edit="readOnly" w:enforcement="1" w:cryptProviderType="rsaAES" w:cryptAlgorithmClass="hash" w:cryptAlgorithmType="typeAny" w:cryptAlgorithmSid="14" w:cryptSpinCount="100000" w:hash="Mlk13VKG7yDztwfZMPUKdy8wn5lb6qpfRs3Vx2FclQg4TaUEWlpzmH0meL57A/h7mKeh0nVKv7vLb+4efTCQXw==" w:salt="p6mmflSG/5CjhfKnRUYaeg=="/>
  <w:defaultTabStop w:val="720"/>
  <w:doNotHyphenateCaps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wMDU3MjYxMjMysDRV0lEKTi0uzszPAykwrAUAe+eEKywAAAA="/>
  </w:docVars>
  <w:rsids>
    <w:rsidRoot w:val="00D2431D"/>
    <w:rsid w:val="00064FD7"/>
    <w:rsid w:val="00064FE6"/>
    <w:rsid w:val="00067814"/>
    <w:rsid w:val="000843B5"/>
    <w:rsid w:val="0009327E"/>
    <w:rsid w:val="000970C8"/>
    <w:rsid w:val="000B5834"/>
    <w:rsid w:val="000C11A7"/>
    <w:rsid w:val="000C2689"/>
    <w:rsid w:val="000D3984"/>
    <w:rsid w:val="000D4671"/>
    <w:rsid w:val="000E275C"/>
    <w:rsid w:val="000F3C26"/>
    <w:rsid w:val="0010381F"/>
    <w:rsid w:val="00103E21"/>
    <w:rsid w:val="0016050E"/>
    <w:rsid w:val="001828D5"/>
    <w:rsid w:val="001B3881"/>
    <w:rsid w:val="001B3EB9"/>
    <w:rsid w:val="001C1091"/>
    <w:rsid w:val="001C4A2F"/>
    <w:rsid w:val="001C6953"/>
    <w:rsid w:val="001C7F45"/>
    <w:rsid w:val="001E2FCA"/>
    <w:rsid w:val="001E4CC3"/>
    <w:rsid w:val="001F0C7F"/>
    <w:rsid w:val="001F750C"/>
    <w:rsid w:val="002060B3"/>
    <w:rsid w:val="00206AC5"/>
    <w:rsid w:val="00217747"/>
    <w:rsid w:val="00221263"/>
    <w:rsid w:val="00226F3E"/>
    <w:rsid w:val="002314F8"/>
    <w:rsid w:val="0024264E"/>
    <w:rsid w:val="00255123"/>
    <w:rsid w:val="0025561E"/>
    <w:rsid w:val="00261AFC"/>
    <w:rsid w:val="00267929"/>
    <w:rsid w:val="002939A4"/>
    <w:rsid w:val="00293F5A"/>
    <w:rsid w:val="00294038"/>
    <w:rsid w:val="002C68C7"/>
    <w:rsid w:val="002D2D7D"/>
    <w:rsid w:val="002D439F"/>
    <w:rsid w:val="002D6382"/>
    <w:rsid w:val="003274C1"/>
    <w:rsid w:val="00332980"/>
    <w:rsid w:val="00334C6F"/>
    <w:rsid w:val="00341198"/>
    <w:rsid w:val="003452CF"/>
    <w:rsid w:val="003601F5"/>
    <w:rsid w:val="00374AEC"/>
    <w:rsid w:val="003754A1"/>
    <w:rsid w:val="003979F9"/>
    <w:rsid w:val="003B2B46"/>
    <w:rsid w:val="003B5882"/>
    <w:rsid w:val="003D5157"/>
    <w:rsid w:val="003D554E"/>
    <w:rsid w:val="003E1486"/>
    <w:rsid w:val="003F5241"/>
    <w:rsid w:val="003F5381"/>
    <w:rsid w:val="00401E30"/>
    <w:rsid w:val="004067FE"/>
    <w:rsid w:val="004166D7"/>
    <w:rsid w:val="0042664F"/>
    <w:rsid w:val="004273C3"/>
    <w:rsid w:val="00442F5D"/>
    <w:rsid w:val="004515C3"/>
    <w:rsid w:val="00462336"/>
    <w:rsid w:val="004625BC"/>
    <w:rsid w:val="00476D5B"/>
    <w:rsid w:val="004779D1"/>
    <w:rsid w:val="00483AAD"/>
    <w:rsid w:val="004878A2"/>
    <w:rsid w:val="004932C6"/>
    <w:rsid w:val="0049527B"/>
    <w:rsid w:val="004A68E7"/>
    <w:rsid w:val="004B3922"/>
    <w:rsid w:val="004C181F"/>
    <w:rsid w:val="004E3B7C"/>
    <w:rsid w:val="00504A93"/>
    <w:rsid w:val="005054E5"/>
    <w:rsid w:val="00513384"/>
    <w:rsid w:val="00522B07"/>
    <w:rsid w:val="005308EA"/>
    <w:rsid w:val="005639DF"/>
    <w:rsid w:val="005649B0"/>
    <w:rsid w:val="00574C2B"/>
    <w:rsid w:val="00580423"/>
    <w:rsid w:val="005A1190"/>
    <w:rsid w:val="005A6AAA"/>
    <w:rsid w:val="005A7F27"/>
    <w:rsid w:val="005B0303"/>
    <w:rsid w:val="005D4FCE"/>
    <w:rsid w:val="006247C4"/>
    <w:rsid w:val="0063386D"/>
    <w:rsid w:val="00637A1D"/>
    <w:rsid w:val="00637A98"/>
    <w:rsid w:val="00643581"/>
    <w:rsid w:val="00646025"/>
    <w:rsid w:val="00650E2C"/>
    <w:rsid w:val="00660CBB"/>
    <w:rsid w:val="00663882"/>
    <w:rsid w:val="006650E9"/>
    <w:rsid w:val="0067000F"/>
    <w:rsid w:val="00670944"/>
    <w:rsid w:val="00673B8D"/>
    <w:rsid w:val="00691CE5"/>
    <w:rsid w:val="006A0E42"/>
    <w:rsid w:val="006C5518"/>
    <w:rsid w:val="006C71A7"/>
    <w:rsid w:val="006D4F63"/>
    <w:rsid w:val="006E0F82"/>
    <w:rsid w:val="006E4F24"/>
    <w:rsid w:val="006E7F78"/>
    <w:rsid w:val="006F13E6"/>
    <w:rsid w:val="00717363"/>
    <w:rsid w:val="00722FA8"/>
    <w:rsid w:val="007243BB"/>
    <w:rsid w:val="00737DF8"/>
    <w:rsid w:val="00750179"/>
    <w:rsid w:val="007751EF"/>
    <w:rsid w:val="007A51B2"/>
    <w:rsid w:val="007B4D83"/>
    <w:rsid w:val="007B5B2D"/>
    <w:rsid w:val="00803E26"/>
    <w:rsid w:val="00810D93"/>
    <w:rsid w:val="00822759"/>
    <w:rsid w:val="00835780"/>
    <w:rsid w:val="00836DD5"/>
    <w:rsid w:val="008A1230"/>
    <w:rsid w:val="008A6408"/>
    <w:rsid w:val="008D4FA9"/>
    <w:rsid w:val="008D7B3C"/>
    <w:rsid w:val="00912938"/>
    <w:rsid w:val="0091519C"/>
    <w:rsid w:val="009276B9"/>
    <w:rsid w:val="00935A50"/>
    <w:rsid w:val="00937731"/>
    <w:rsid w:val="009B3BD7"/>
    <w:rsid w:val="009B3E52"/>
    <w:rsid w:val="009B64A8"/>
    <w:rsid w:val="009B74D2"/>
    <w:rsid w:val="009C0A5E"/>
    <w:rsid w:val="009C46EB"/>
    <w:rsid w:val="009D1173"/>
    <w:rsid w:val="009D73FF"/>
    <w:rsid w:val="009E1BA8"/>
    <w:rsid w:val="009F2461"/>
    <w:rsid w:val="00A03D0A"/>
    <w:rsid w:val="00A04A07"/>
    <w:rsid w:val="00A17147"/>
    <w:rsid w:val="00A255E1"/>
    <w:rsid w:val="00A33B11"/>
    <w:rsid w:val="00A512B1"/>
    <w:rsid w:val="00A61608"/>
    <w:rsid w:val="00A63A86"/>
    <w:rsid w:val="00A77CAE"/>
    <w:rsid w:val="00A85A91"/>
    <w:rsid w:val="00A937B5"/>
    <w:rsid w:val="00AB3158"/>
    <w:rsid w:val="00AE1FC6"/>
    <w:rsid w:val="00AE6381"/>
    <w:rsid w:val="00AE75BD"/>
    <w:rsid w:val="00B03AB7"/>
    <w:rsid w:val="00B16B93"/>
    <w:rsid w:val="00B47D31"/>
    <w:rsid w:val="00B53D37"/>
    <w:rsid w:val="00BB2B31"/>
    <w:rsid w:val="00C00752"/>
    <w:rsid w:val="00C114E6"/>
    <w:rsid w:val="00C1478E"/>
    <w:rsid w:val="00C14F1B"/>
    <w:rsid w:val="00C1507C"/>
    <w:rsid w:val="00C349A7"/>
    <w:rsid w:val="00C43625"/>
    <w:rsid w:val="00C54C3C"/>
    <w:rsid w:val="00C604FD"/>
    <w:rsid w:val="00C832E2"/>
    <w:rsid w:val="00C96EC3"/>
    <w:rsid w:val="00CA62AF"/>
    <w:rsid w:val="00CA6A92"/>
    <w:rsid w:val="00CB097C"/>
    <w:rsid w:val="00CD23E3"/>
    <w:rsid w:val="00CD53FD"/>
    <w:rsid w:val="00CE095F"/>
    <w:rsid w:val="00CF1947"/>
    <w:rsid w:val="00CF7E48"/>
    <w:rsid w:val="00D0687B"/>
    <w:rsid w:val="00D1603A"/>
    <w:rsid w:val="00D2431D"/>
    <w:rsid w:val="00D27612"/>
    <w:rsid w:val="00D34BD2"/>
    <w:rsid w:val="00D36ED5"/>
    <w:rsid w:val="00D41AC7"/>
    <w:rsid w:val="00D6691F"/>
    <w:rsid w:val="00D75F5B"/>
    <w:rsid w:val="00D910F5"/>
    <w:rsid w:val="00D94904"/>
    <w:rsid w:val="00D96452"/>
    <w:rsid w:val="00D9691B"/>
    <w:rsid w:val="00DA0968"/>
    <w:rsid w:val="00DB2081"/>
    <w:rsid w:val="00DC47A3"/>
    <w:rsid w:val="00DD1A48"/>
    <w:rsid w:val="00E04374"/>
    <w:rsid w:val="00E30167"/>
    <w:rsid w:val="00E33496"/>
    <w:rsid w:val="00E352DB"/>
    <w:rsid w:val="00E56A77"/>
    <w:rsid w:val="00E94133"/>
    <w:rsid w:val="00EB7702"/>
    <w:rsid w:val="00EC2A35"/>
    <w:rsid w:val="00EE1C0D"/>
    <w:rsid w:val="00EE28AD"/>
    <w:rsid w:val="00F04FA8"/>
    <w:rsid w:val="00F1044A"/>
    <w:rsid w:val="00F35ACA"/>
    <w:rsid w:val="00F35ADD"/>
    <w:rsid w:val="00F46CBB"/>
    <w:rsid w:val="00F73657"/>
    <w:rsid w:val="00F86D64"/>
    <w:rsid w:val="00F9064C"/>
    <w:rsid w:val="00F946E8"/>
    <w:rsid w:val="00F96077"/>
    <w:rsid w:val="00F96414"/>
    <w:rsid w:val="00FA5ECA"/>
    <w:rsid w:val="00FA6B5B"/>
    <w:rsid w:val="00FB5B79"/>
    <w:rsid w:val="00FB71B7"/>
    <w:rsid w:val="00FB73D1"/>
    <w:rsid w:val="00FC34F4"/>
    <w:rsid w:val="00FD1E1D"/>
    <w:rsid w:val="00FD2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E2C8D2"/>
  <w15:chartTrackingRefBased/>
  <w15:docId w15:val="{C89C4DCF-2677-4D76-BC42-3FC86E19F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semiHidden/>
    <w:rPr>
      <w:b/>
      <w:bCs/>
      <w:lang w:val="en-US"/>
    </w:rPr>
  </w:style>
  <w:style w:type="paragraph" w:styleId="BodyText2">
    <w:name w:val="Body Text 2"/>
    <w:basedOn w:val="Normal"/>
    <w:semiHidden/>
    <w:pPr>
      <w:spacing w:line="360" w:lineRule="auto"/>
    </w:pPr>
    <w:rPr>
      <w:sz w:val="22"/>
      <w:lang w:val="en-US"/>
    </w:rPr>
  </w:style>
  <w:style w:type="table" w:styleId="TableGrid">
    <w:name w:val="Table Grid"/>
    <w:basedOn w:val="TableNormal"/>
    <w:uiPriority w:val="59"/>
    <w:rsid w:val="008A64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B097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B097C"/>
    <w:rPr>
      <w:rFonts w:ascii="Segoe UI" w:hAnsi="Segoe UI" w:cs="Segoe UI"/>
      <w:sz w:val="18"/>
      <w:szCs w:val="18"/>
      <w:lang w:eastAsia="en-US"/>
    </w:rPr>
  </w:style>
  <w:style w:type="paragraph" w:styleId="BodyText3">
    <w:name w:val="Body Text 3"/>
    <w:basedOn w:val="Normal"/>
    <w:link w:val="BodyText3Char"/>
    <w:rsid w:val="00822759"/>
    <w:pPr>
      <w:jc w:val="both"/>
    </w:pPr>
    <w:rPr>
      <w:sz w:val="20"/>
      <w:szCs w:val="20"/>
      <w:lang w:val="en-US"/>
    </w:rPr>
  </w:style>
  <w:style w:type="character" w:customStyle="1" w:styleId="BodyText3Char">
    <w:name w:val="Body Text 3 Char"/>
    <w:basedOn w:val="DefaultParagraphFont"/>
    <w:link w:val="BodyText3"/>
    <w:rsid w:val="00822759"/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5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4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62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3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tloans-pretTA@easterseals.nb.ca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easterseals.nb.ca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</Words>
  <Characters>354</Characters>
  <Application>Microsoft Office Word</Application>
  <DocSecurity>8</DocSecurity>
  <Lines>354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ment Equipment Program Application</vt:lpstr>
    </vt:vector>
  </TitlesOfParts>
  <Company>Dimetech</Company>
  <LinksUpToDate>false</LinksUpToDate>
  <CharactersWithSpaces>283</CharactersWithSpaces>
  <SharedDoc>false</SharedDoc>
  <HLinks>
    <vt:vector size="6" baseType="variant">
      <vt:variant>
        <vt:i4>1572881</vt:i4>
      </vt:variant>
      <vt:variant>
        <vt:i4>0</vt:i4>
      </vt:variant>
      <vt:variant>
        <vt:i4>0</vt:i4>
      </vt:variant>
      <vt:variant>
        <vt:i4>5</vt:i4>
      </vt:variant>
      <vt:variant>
        <vt:lpwstr>http://www.easterseals.nb.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Equipment Program Application</dc:title>
  <dc:subject/>
  <dc:creator>Matt Tibbits</dc:creator>
  <cp:keywords/>
  <dc:description/>
  <cp:lastModifiedBy>Tyrone Guillermo</cp:lastModifiedBy>
  <cp:revision>2</cp:revision>
  <cp:lastPrinted>2022-11-16T13:29:00Z</cp:lastPrinted>
  <dcterms:created xsi:type="dcterms:W3CDTF">2022-12-09T14:06:00Z</dcterms:created>
  <dcterms:modified xsi:type="dcterms:W3CDTF">2022-12-09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7755809ac5e11a84d81d9d75c4760d6c5ab77d54b7b3d2aea54e08b8dc05ad</vt:lpwstr>
  </property>
</Properties>
</file>